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15A8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15A8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15A8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15A8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15A8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B44A8A" w:rsidR="0000007A" w:rsidRPr="00415A84" w:rsidRDefault="004D2CE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15A8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15A8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15A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C7BB75" w:rsidR="0000007A" w:rsidRPr="00415A8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A1953"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8</w:t>
            </w:r>
          </w:p>
        </w:tc>
      </w:tr>
      <w:tr w:rsidR="0000007A" w:rsidRPr="00415A8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15A8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5EB8B" w:rsidR="0000007A" w:rsidRPr="00415A84" w:rsidRDefault="003E02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15A8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ature Vs Nurture: Cocaine Exposed Spermatogonia Impact </w:t>
            </w:r>
            <w:proofErr w:type="spellStart"/>
            <w:r w:rsidRPr="00415A84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  <w:r w:rsidRPr="00415A8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xecutive Functions of Naive Offspring</w:t>
            </w:r>
          </w:p>
        </w:tc>
      </w:tr>
      <w:tr w:rsidR="00CF0BBB" w:rsidRPr="00415A8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15A8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255F2E" w:rsidR="00CF0BBB" w:rsidRPr="00415A84" w:rsidRDefault="009A19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15A8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15A8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415A8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15A8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15A8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15A8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15A8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15A8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15A8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15A8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D3A0B3" w:rsidR="00E03C32" w:rsidRDefault="00225C0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diction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F2E3C5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25C06" w:rsidRPr="00225C06">
                    <w:t xml:space="preserve"> </w:t>
                  </w:r>
                  <w:hyperlink r:id="rId8" w:history="1">
                    <w:r w:rsidR="00225C06"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scivisionpub.com/abstract-display.php?id=3895</w:t>
                    </w:r>
                  </w:hyperlink>
                  <w:r w:rsid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15A8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15A8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15A8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15A8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15A8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15A8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15A8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15A8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15A8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15A8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15A84">
              <w:rPr>
                <w:rFonts w:ascii="Arial" w:hAnsi="Arial" w:cs="Arial"/>
                <w:lang w:val="en-GB"/>
              </w:rPr>
              <w:t>Author’s Feedback</w:t>
            </w:r>
            <w:r w:rsidRPr="00415A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15A8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15A8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15A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15A8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B71FDE" w:rsidR="00F1171E" w:rsidRPr="00415A84" w:rsidRDefault="003554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</w:t>
            </w:r>
            <w:proofErr w:type="gramStart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have</w:t>
            </w:r>
            <w:proofErr w:type="gramEnd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 xml:space="preserve"> key results for substance abuse literature and epigenetics. There are a lots of words specific names genes or factors so some sentences are hard to understand but is </w:t>
            </w:r>
            <w:proofErr w:type="spellStart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proofErr w:type="spellEnd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 xml:space="preserve"> natural in this topic. Results can be </w:t>
            </w:r>
            <w:proofErr w:type="gramStart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comment</w:t>
            </w:r>
            <w:proofErr w:type="gramEnd"/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 xml:space="preserve"> thinking of human effects too.</w:t>
            </w:r>
          </w:p>
        </w:tc>
        <w:tc>
          <w:tcPr>
            <w:tcW w:w="1523" w:type="pct"/>
          </w:tcPr>
          <w:p w14:paraId="462A339C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15A84" w14:paraId="0D8B5B2C" w14:textId="77777777" w:rsidTr="004A6C1F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415A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15A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7F38D32" w:rsidR="00F1171E" w:rsidRPr="00415A84" w:rsidRDefault="0035548C" w:rsidP="0035548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15A84" w14:paraId="5604762A" w14:textId="77777777" w:rsidTr="004A6C1F">
        <w:trPr>
          <w:trHeight w:val="620"/>
        </w:trPr>
        <w:tc>
          <w:tcPr>
            <w:tcW w:w="1265" w:type="pct"/>
            <w:noWrap/>
          </w:tcPr>
          <w:p w14:paraId="3635573D" w14:textId="77777777" w:rsidR="00F1171E" w:rsidRPr="00415A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15A8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561ACC1" w:rsidR="00F1171E" w:rsidRPr="00415A84" w:rsidRDefault="0035548C" w:rsidP="0035548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No suggestion it is convenient.</w:t>
            </w:r>
          </w:p>
        </w:tc>
        <w:tc>
          <w:tcPr>
            <w:tcW w:w="1523" w:type="pct"/>
          </w:tcPr>
          <w:p w14:paraId="1D54B730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15A84" w14:paraId="2F579F54" w14:textId="77777777" w:rsidTr="004A6C1F">
        <w:trPr>
          <w:trHeight w:val="494"/>
        </w:trPr>
        <w:tc>
          <w:tcPr>
            <w:tcW w:w="1265" w:type="pct"/>
            <w:noWrap/>
          </w:tcPr>
          <w:p w14:paraId="04361F46" w14:textId="368783AB" w:rsidR="00F1171E" w:rsidRPr="00415A8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F4CD1B6" w:rsidR="00F1171E" w:rsidRPr="00415A84" w:rsidRDefault="003554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15A8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15A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15A8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15A8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8C6D34" w:rsidR="00F1171E" w:rsidRPr="00415A84" w:rsidRDefault="003554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15A8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15A8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15A8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CF43A7F" w:rsidR="00F1171E" w:rsidRPr="00415A84" w:rsidRDefault="0035548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6CBA4B2A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15A8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15A8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15A8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15A8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4A8CAA2" w:rsidR="00F1171E" w:rsidRPr="00415A84" w:rsidRDefault="0035548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sz w:val="20"/>
                <w:szCs w:val="20"/>
                <w:lang w:val="en-GB"/>
              </w:rPr>
              <w:t>There are points where the sentence flow is difficult while reading, but there are very specific terms and I think the author expressed them in the best way possible, which can be difficult for readers who do not know their meanings. I was able to understand the sentences because I knew the meanings of some terms such as bona fide and in utero. However, if the author deems it appropriate, a one-sentence footnote can be added for these.</w:t>
            </w:r>
          </w:p>
          <w:p w14:paraId="15DFD0E8" w14:textId="14217E42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15A8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D87858" w14:textId="77777777" w:rsid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49D024" w14:textId="77777777" w:rsid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0E1E28" w14:textId="77777777" w:rsid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DAFB3D" w14:textId="77777777" w:rsid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748E4C" w14:textId="77777777" w:rsid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AA7319" w14:textId="77777777" w:rsidR="00415A84" w:rsidRPr="00415A84" w:rsidRDefault="00415A8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15A8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15A8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15A8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15A8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15A8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15A8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15A8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15A84">
              <w:rPr>
                <w:rFonts w:ascii="Arial" w:hAnsi="Arial" w:cs="Arial"/>
                <w:lang w:val="en-GB"/>
              </w:rPr>
              <w:t>Author’s comment</w:t>
            </w:r>
            <w:r w:rsidRPr="00415A8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15A8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15A8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15A8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61050656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15A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15A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15A8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15A8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nl-BE"/>
        </w:rPr>
      </w:pPr>
    </w:p>
    <w:p w14:paraId="76B36A85" w14:textId="77777777" w:rsidR="00415A84" w:rsidRPr="00910512" w:rsidRDefault="00415A84" w:rsidP="00415A8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10512">
        <w:rPr>
          <w:rFonts w:ascii="Arial" w:hAnsi="Arial" w:cs="Arial"/>
          <w:b/>
          <w:u w:val="single"/>
        </w:rPr>
        <w:t>Reviewer details:</w:t>
      </w:r>
    </w:p>
    <w:p w14:paraId="5C0A5C70" w14:textId="77777777" w:rsidR="00415A84" w:rsidRPr="00910512" w:rsidRDefault="00415A84" w:rsidP="00415A8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10512">
        <w:rPr>
          <w:rFonts w:ascii="Arial" w:hAnsi="Arial" w:cs="Arial"/>
          <w:b/>
          <w:color w:val="000000"/>
        </w:rPr>
        <w:t xml:space="preserve">Nur </w:t>
      </w:r>
      <w:proofErr w:type="spellStart"/>
      <w:r w:rsidRPr="00910512">
        <w:rPr>
          <w:rFonts w:ascii="Arial" w:hAnsi="Arial" w:cs="Arial"/>
          <w:b/>
          <w:color w:val="000000"/>
        </w:rPr>
        <w:t>Basakhan</w:t>
      </w:r>
      <w:proofErr w:type="spellEnd"/>
      <w:r w:rsidRPr="00910512">
        <w:rPr>
          <w:rFonts w:ascii="Arial" w:hAnsi="Arial" w:cs="Arial"/>
          <w:b/>
          <w:color w:val="000000"/>
        </w:rPr>
        <w:t xml:space="preserve"> Uzun, Turkey</w:t>
      </w:r>
    </w:p>
    <w:p w14:paraId="26E1FC3C" w14:textId="77777777" w:rsidR="00415A84" w:rsidRPr="00415A84" w:rsidRDefault="00415A84">
      <w:pPr>
        <w:rPr>
          <w:rFonts w:ascii="Arial" w:hAnsi="Arial" w:cs="Arial"/>
          <w:b/>
          <w:sz w:val="20"/>
          <w:szCs w:val="20"/>
        </w:rPr>
      </w:pPr>
    </w:p>
    <w:sectPr w:rsidR="00415A84" w:rsidRPr="00415A8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B27D8" w14:textId="77777777" w:rsidR="006E091C" w:rsidRPr="0000007A" w:rsidRDefault="006E091C" w:rsidP="0099583E">
      <w:r>
        <w:separator/>
      </w:r>
    </w:p>
  </w:endnote>
  <w:endnote w:type="continuationSeparator" w:id="0">
    <w:p w14:paraId="38AA71BC" w14:textId="77777777" w:rsidR="006E091C" w:rsidRPr="0000007A" w:rsidRDefault="006E09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90C67" w14:textId="77777777" w:rsidR="006E091C" w:rsidRPr="0000007A" w:rsidRDefault="006E091C" w:rsidP="0099583E">
      <w:r>
        <w:separator/>
      </w:r>
    </w:p>
  </w:footnote>
  <w:footnote w:type="continuationSeparator" w:id="0">
    <w:p w14:paraId="52CA0E39" w14:textId="77777777" w:rsidR="006E091C" w:rsidRPr="0000007A" w:rsidRDefault="006E09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82235566">
    <w:abstractNumId w:val="3"/>
  </w:num>
  <w:num w:numId="2" w16cid:durableId="69737055">
    <w:abstractNumId w:val="6"/>
  </w:num>
  <w:num w:numId="3" w16cid:durableId="1870795390">
    <w:abstractNumId w:val="5"/>
  </w:num>
  <w:num w:numId="4" w16cid:durableId="1114639889">
    <w:abstractNumId w:val="7"/>
  </w:num>
  <w:num w:numId="5" w16cid:durableId="1717973850">
    <w:abstractNumId w:val="4"/>
  </w:num>
  <w:num w:numId="6" w16cid:durableId="985403604">
    <w:abstractNumId w:val="0"/>
  </w:num>
  <w:num w:numId="7" w16cid:durableId="1781758358">
    <w:abstractNumId w:val="1"/>
  </w:num>
  <w:num w:numId="8" w16cid:durableId="60711260">
    <w:abstractNumId w:val="9"/>
  </w:num>
  <w:num w:numId="9" w16cid:durableId="1070301086">
    <w:abstractNumId w:val="8"/>
  </w:num>
  <w:num w:numId="10" w16cid:durableId="17828733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5EC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A1E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C06"/>
    <w:rsid w:val="002320EB"/>
    <w:rsid w:val="0023696A"/>
    <w:rsid w:val="00241AEC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8C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48C"/>
    <w:rsid w:val="00374F93"/>
    <w:rsid w:val="00377F1D"/>
    <w:rsid w:val="00394901"/>
    <w:rsid w:val="003A04E7"/>
    <w:rsid w:val="003A1C45"/>
    <w:rsid w:val="003A4991"/>
    <w:rsid w:val="003A6E1A"/>
    <w:rsid w:val="003B1B25"/>
    <w:rsid w:val="003B1D0B"/>
    <w:rsid w:val="003B2172"/>
    <w:rsid w:val="003D1BDE"/>
    <w:rsid w:val="003E0207"/>
    <w:rsid w:val="003E0E2A"/>
    <w:rsid w:val="003E746A"/>
    <w:rsid w:val="00401C12"/>
    <w:rsid w:val="00410A43"/>
    <w:rsid w:val="0041226C"/>
    <w:rsid w:val="00415A8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6C1F"/>
    <w:rsid w:val="004B03BF"/>
    <w:rsid w:val="004B0965"/>
    <w:rsid w:val="004B4CAD"/>
    <w:rsid w:val="004B4FDC"/>
    <w:rsid w:val="004C0178"/>
    <w:rsid w:val="004C3DF1"/>
    <w:rsid w:val="004D2CEF"/>
    <w:rsid w:val="004D2E36"/>
    <w:rsid w:val="004E08E3"/>
    <w:rsid w:val="004E1D1A"/>
    <w:rsid w:val="004E23F2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463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91C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CFA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1953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6E9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3B8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C8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15A8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visionpub.com/abstract-display.php?id=38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97</Words>
  <Characters>2265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6-2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